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DAB6B" w14:textId="77777777" w:rsidR="00FD1DC9" w:rsidRPr="00FD1DC9" w:rsidRDefault="00FD1DC9" w:rsidP="00FD1DC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FD1DC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A12429C" w14:textId="10592720" w:rsidR="00FD1DC9" w:rsidRPr="00C315C4" w:rsidRDefault="00FD1DC9" w:rsidP="00FD1DC9">
      <w:pPr>
        <w:rPr>
          <w:rFonts w:ascii="Arial" w:hAnsi="Arial" w:cs="Arial"/>
          <w:sz w:val="20"/>
          <w:szCs w:val="20"/>
        </w:rPr>
      </w:pPr>
      <w:r w:rsidRPr="00FD1DC9">
        <w:rPr>
          <w:rFonts w:ascii="Arial" w:hAnsi="Arial" w:cs="Arial"/>
          <w:sz w:val="20"/>
          <w:szCs w:val="20"/>
        </w:rPr>
        <w:t>Accept</w:t>
      </w:r>
      <w:r w:rsidRPr="00C315C4">
        <w:rPr>
          <w:rFonts w:ascii="Arial" w:hAnsi="Arial" w:cs="Arial"/>
          <w:sz w:val="20"/>
          <w:szCs w:val="20"/>
        </w:rPr>
        <w:t>.</w:t>
      </w:r>
    </w:p>
    <w:p w14:paraId="3E00DD7C" w14:textId="77777777" w:rsidR="00F63FFE" w:rsidRPr="00C315C4" w:rsidRDefault="00F63FFE" w:rsidP="00FD1DC9">
      <w:pPr>
        <w:rPr>
          <w:rFonts w:ascii="Arial" w:hAnsi="Arial" w:cs="Arial"/>
          <w:sz w:val="20"/>
          <w:szCs w:val="20"/>
        </w:rPr>
      </w:pPr>
    </w:p>
    <w:p w14:paraId="6685CBBD" w14:textId="77777777" w:rsidR="00F63FFE" w:rsidRPr="00F63FFE" w:rsidRDefault="00F63FFE" w:rsidP="00F63FFE">
      <w:pPr>
        <w:rPr>
          <w:rFonts w:ascii="Arial" w:hAnsi="Arial" w:cs="Arial"/>
          <w:b/>
          <w:sz w:val="20"/>
          <w:szCs w:val="20"/>
          <w:u w:val="single"/>
        </w:rPr>
      </w:pPr>
      <w:r w:rsidRPr="00F63FF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029292AC" w14:textId="77777777" w:rsidR="005729B4" w:rsidRPr="00C315C4" w:rsidRDefault="005729B4" w:rsidP="005729B4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315C4">
        <w:rPr>
          <w:rStyle w:val="Strong"/>
          <w:rFonts w:ascii="Arial" w:hAnsi="Arial" w:cs="Arial"/>
          <w:b w:val="0"/>
          <w:bCs w:val="0"/>
          <w:sz w:val="20"/>
          <w:szCs w:val="20"/>
        </w:rPr>
        <w:t>Dr. Sinan Ince</w:t>
      </w:r>
    </w:p>
    <w:p w14:paraId="6E3C2D34" w14:textId="0D0C435F" w:rsidR="005729B4" w:rsidRPr="00C315C4" w:rsidRDefault="005729B4" w:rsidP="005729B4">
      <w:pPr>
        <w:pStyle w:val="NoSpacing"/>
        <w:rPr>
          <w:rFonts w:ascii="Arial" w:hAnsi="Arial" w:cs="Arial"/>
          <w:sz w:val="20"/>
          <w:szCs w:val="20"/>
        </w:rPr>
      </w:pPr>
      <w:proofErr w:type="spellStart"/>
      <w:r w:rsidRPr="00C315C4">
        <w:rPr>
          <w:rFonts w:ascii="Arial" w:hAnsi="Arial" w:cs="Arial"/>
          <w:sz w:val="20"/>
          <w:szCs w:val="20"/>
        </w:rPr>
        <w:t>Afyon</w:t>
      </w:r>
      <w:proofErr w:type="spellEnd"/>
      <w:r w:rsidRPr="00C315C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315C4">
        <w:rPr>
          <w:rFonts w:ascii="Arial" w:hAnsi="Arial" w:cs="Arial"/>
          <w:sz w:val="20"/>
          <w:szCs w:val="20"/>
        </w:rPr>
        <w:t>Kocatepe</w:t>
      </w:r>
      <w:proofErr w:type="spellEnd"/>
      <w:r w:rsidRPr="00C315C4">
        <w:rPr>
          <w:rFonts w:ascii="Arial" w:hAnsi="Arial" w:cs="Arial"/>
          <w:sz w:val="20"/>
          <w:szCs w:val="20"/>
        </w:rPr>
        <w:t xml:space="preserve"> University, Turkey</w:t>
      </w:r>
      <w:r w:rsidRPr="00C315C4">
        <w:rPr>
          <w:rFonts w:ascii="Arial" w:hAnsi="Arial" w:cs="Arial"/>
          <w:sz w:val="20"/>
          <w:szCs w:val="20"/>
        </w:rPr>
        <w:t>.</w:t>
      </w:r>
    </w:p>
    <w:p w14:paraId="5251AD54" w14:textId="77777777" w:rsidR="00F63FFE" w:rsidRPr="00FD1DC9" w:rsidRDefault="00F63FFE" w:rsidP="00FD1DC9">
      <w:pPr>
        <w:rPr>
          <w:rFonts w:ascii="Arial" w:hAnsi="Arial" w:cs="Arial"/>
          <w:sz w:val="20"/>
          <w:szCs w:val="20"/>
        </w:rPr>
      </w:pPr>
    </w:p>
    <w:p w14:paraId="4340E598" w14:textId="77777777" w:rsidR="00B17BEB" w:rsidRPr="00C315C4" w:rsidRDefault="00B17BEB" w:rsidP="00FD1DC9">
      <w:pPr>
        <w:rPr>
          <w:rFonts w:ascii="Arial" w:hAnsi="Arial" w:cs="Arial"/>
          <w:sz w:val="20"/>
          <w:szCs w:val="20"/>
        </w:rPr>
      </w:pPr>
    </w:p>
    <w:sectPr w:rsidR="00B17BEB" w:rsidRPr="00C315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sTQzMrcwMbG0MLZU0lEKTi0uzszPAykwrAUAjt7U+ywAAAA="/>
  </w:docVars>
  <w:rsids>
    <w:rsidRoot w:val="00B45537"/>
    <w:rsid w:val="00093929"/>
    <w:rsid w:val="005729B4"/>
    <w:rsid w:val="006D2BDD"/>
    <w:rsid w:val="00756F49"/>
    <w:rsid w:val="0086724B"/>
    <w:rsid w:val="00B17BEB"/>
    <w:rsid w:val="00B45537"/>
    <w:rsid w:val="00C315C4"/>
    <w:rsid w:val="00E23B93"/>
    <w:rsid w:val="00E9580E"/>
    <w:rsid w:val="00F63FFE"/>
    <w:rsid w:val="00FD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EA320"/>
  <w15:chartTrackingRefBased/>
  <w15:docId w15:val="{0006A517-D00C-4A5C-A85B-FE25649C3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53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553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5537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553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5537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553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553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553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553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553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55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553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5537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5537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553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553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553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553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553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55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553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55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553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553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553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5537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553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5537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5537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729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729B4"/>
    <w:rPr>
      <w:b/>
      <w:bCs/>
    </w:rPr>
  </w:style>
  <w:style w:type="paragraph" w:styleId="NoSpacing">
    <w:name w:val="No Spacing"/>
    <w:uiPriority w:val="1"/>
    <w:qFormat/>
    <w:rsid w:val="005729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13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24</cp:lastModifiedBy>
  <cp:revision>6</cp:revision>
  <dcterms:created xsi:type="dcterms:W3CDTF">2025-02-11T12:13:00Z</dcterms:created>
  <dcterms:modified xsi:type="dcterms:W3CDTF">2025-02-19T07:42:00Z</dcterms:modified>
</cp:coreProperties>
</file>